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E45451" w14:textId="77777777" w:rsidR="00A26B4B" w:rsidRDefault="00055712" w:rsidP="00055712">
      <w:pPr>
        <w:jc w:val="center"/>
        <w:rPr>
          <w:b/>
          <w:sz w:val="40"/>
          <w:szCs w:val="40"/>
        </w:rPr>
      </w:pPr>
      <w:r w:rsidRPr="00055712">
        <w:rPr>
          <w:b/>
          <w:noProof/>
          <w:sz w:val="40"/>
          <w:szCs w:val="40"/>
        </w:rPr>
        <w:drawing>
          <wp:inline distT="0" distB="0" distL="0" distR="0" wp14:anchorId="6C5712BA" wp14:editId="637654F1">
            <wp:extent cx="1828800" cy="609600"/>
            <wp:effectExtent l="0" t="0" r="0" b="0"/>
            <wp:docPr id="4" name="Picture 4" descr="C:\Users\Lynne\Pictures\mpi-logo_masthe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ynne\Pictures\mpi-logo_masthead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39C3D" w14:textId="77777777" w:rsidR="00A26B4B" w:rsidRPr="00055712" w:rsidRDefault="009B51EA" w:rsidP="00A26B4B">
      <w:pPr>
        <w:jc w:val="center"/>
        <w:rPr>
          <w:rFonts w:ascii="AR JULIAN" w:hAnsi="AR JULIAN"/>
          <w:sz w:val="40"/>
          <w:szCs w:val="40"/>
        </w:rPr>
      </w:pPr>
      <w:r>
        <w:rPr>
          <w:rFonts w:ascii="AR JULIAN" w:hAnsi="AR JULIAN"/>
          <w:sz w:val="40"/>
          <w:szCs w:val="40"/>
        </w:rPr>
        <w:t xml:space="preserve">MPI </w:t>
      </w:r>
      <w:r w:rsidR="00A26B4B" w:rsidRPr="00055712">
        <w:rPr>
          <w:rFonts w:ascii="AR JULIAN" w:hAnsi="AR JULIAN"/>
          <w:sz w:val="40"/>
          <w:szCs w:val="40"/>
        </w:rPr>
        <w:t>Southern California Chapter</w:t>
      </w:r>
    </w:p>
    <w:p w14:paraId="5A0DB0D1" w14:textId="67AC98BE" w:rsidR="009A7AD7" w:rsidRPr="00055712" w:rsidRDefault="00B718A5" w:rsidP="00A26B4B">
      <w:pPr>
        <w:jc w:val="center"/>
        <w:rPr>
          <w:rFonts w:ascii="AR JULIAN" w:hAnsi="AR JULIAN"/>
          <w:sz w:val="40"/>
          <w:szCs w:val="40"/>
        </w:rPr>
      </w:pPr>
      <w:r>
        <w:rPr>
          <w:rFonts w:ascii="AR JULIAN" w:hAnsi="AR JULIAN"/>
          <w:sz w:val="40"/>
          <w:szCs w:val="40"/>
        </w:rPr>
        <w:t xml:space="preserve">Beverly </w:t>
      </w:r>
      <w:r w:rsidR="00017077">
        <w:rPr>
          <w:rFonts w:ascii="AR JULIAN" w:hAnsi="AR JULIAN"/>
          <w:sz w:val="40"/>
          <w:szCs w:val="40"/>
        </w:rPr>
        <w:t>L</w:t>
      </w:r>
      <w:r w:rsidR="009B51EA">
        <w:rPr>
          <w:rFonts w:ascii="AR JULIAN" w:hAnsi="AR JULIAN"/>
          <w:sz w:val="40"/>
          <w:szCs w:val="40"/>
        </w:rPr>
        <w:t xml:space="preserve">aing </w:t>
      </w:r>
      <w:r w:rsidR="00A26B4B" w:rsidRPr="00055712">
        <w:rPr>
          <w:rFonts w:ascii="AR JULIAN" w:hAnsi="AR JULIAN"/>
          <w:sz w:val="40"/>
          <w:szCs w:val="40"/>
        </w:rPr>
        <w:t>Student Scholarship</w:t>
      </w:r>
      <w:r w:rsidR="00997698">
        <w:rPr>
          <w:rFonts w:ascii="AR JULIAN" w:hAnsi="AR JULIAN"/>
          <w:sz w:val="40"/>
          <w:szCs w:val="40"/>
        </w:rPr>
        <w:t xml:space="preserve"> </w:t>
      </w:r>
      <w:r w:rsidR="00017077">
        <w:rPr>
          <w:rFonts w:ascii="AR JULIAN" w:hAnsi="AR JULIAN"/>
          <w:sz w:val="40"/>
          <w:szCs w:val="40"/>
        </w:rPr>
        <w:t>F</w:t>
      </w:r>
      <w:r w:rsidR="00997698">
        <w:rPr>
          <w:rFonts w:ascii="AR JULIAN" w:hAnsi="AR JULIAN"/>
          <w:sz w:val="40"/>
          <w:szCs w:val="40"/>
        </w:rPr>
        <w:t>und</w:t>
      </w:r>
    </w:p>
    <w:p w14:paraId="5A4527E7" w14:textId="77777777" w:rsidR="00055712" w:rsidRPr="00D55D86" w:rsidRDefault="00055712" w:rsidP="00055712">
      <w:pPr>
        <w:rPr>
          <w:sz w:val="24"/>
          <w:szCs w:val="24"/>
        </w:rPr>
      </w:pPr>
      <w:r w:rsidRPr="00E03F67">
        <w:rPr>
          <w:b/>
          <w:sz w:val="24"/>
          <w:szCs w:val="24"/>
        </w:rPr>
        <w:t xml:space="preserve">Purpose: </w:t>
      </w:r>
      <w:r w:rsidRPr="00D55D86">
        <w:rPr>
          <w:sz w:val="24"/>
          <w:szCs w:val="24"/>
        </w:rPr>
        <w:t>To mentor students studying t</w:t>
      </w:r>
      <w:r w:rsidR="00B07F48" w:rsidRPr="00D55D86">
        <w:rPr>
          <w:sz w:val="24"/>
          <w:szCs w:val="24"/>
        </w:rPr>
        <w:t>o work in the meetings industry and t</w:t>
      </w:r>
      <w:r w:rsidRPr="00D55D86">
        <w:rPr>
          <w:sz w:val="24"/>
          <w:szCs w:val="24"/>
        </w:rPr>
        <w:t>o support student</w:t>
      </w:r>
      <w:r w:rsidR="00B47031" w:rsidRPr="00D55D86">
        <w:rPr>
          <w:sz w:val="24"/>
          <w:szCs w:val="24"/>
        </w:rPr>
        <w:t>s</w:t>
      </w:r>
      <w:r w:rsidR="00B07F48" w:rsidRPr="00D55D86">
        <w:rPr>
          <w:sz w:val="24"/>
          <w:szCs w:val="24"/>
        </w:rPr>
        <w:t xml:space="preserve"> in their journey to become a meeting professional.</w:t>
      </w:r>
    </w:p>
    <w:p w14:paraId="2A18AAED" w14:textId="77777777" w:rsidR="003B7877" w:rsidRPr="00D55D86" w:rsidRDefault="003B7877" w:rsidP="00055712">
      <w:pPr>
        <w:rPr>
          <w:sz w:val="24"/>
          <w:szCs w:val="24"/>
        </w:rPr>
      </w:pPr>
      <w:r w:rsidRPr="00D55D86">
        <w:rPr>
          <w:sz w:val="24"/>
          <w:szCs w:val="24"/>
        </w:rPr>
        <w:t>MPISCC recognizes that it is important for the future of the organization to mentor, train and recruit younger members</w:t>
      </w:r>
      <w:r w:rsidR="00B07F48" w:rsidRPr="00D55D86">
        <w:rPr>
          <w:sz w:val="24"/>
          <w:szCs w:val="24"/>
        </w:rPr>
        <w:t xml:space="preserve"> currently</w:t>
      </w:r>
      <w:r w:rsidRPr="00D55D86">
        <w:rPr>
          <w:sz w:val="24"/>
          <w:szCs w:val="24"/>
        </w:rPr>
        <w:t xml:space="preserve"> studying to</w:t>
      </w:r>
      <w:r w:rsidR="00B07F48" w:rsidRPr="00D55D86">
        <w:rPr>
          <w:sz w:val="24"/>
          <w:szCs w:val="24"/>
        </w:rPr>
        <w:t>ward an ultimate goal of a career</w:t>
      </w:r>
      <w:r w:rsidRPr="00D55D86">
        <w:rPr>
          <w:sz w:val="24"/>
          <w:szCs w:val="24"/>
        </w:rPr>
        <w:t xml:space="preserve"> in the meetings industry.</w:t>
      </w:r>
    </w:p>
    <w:p w14:paraId="0F62100E" w14:textId="460609BB" w:rsidR="00A550D3" w:rsidRPr="00D55D86" w:rsidRDefault="00017077" w:rsidP="00055712">
      <w:pPr>
        <w:rPr>
          <w:sz w:val="24"/>
          <w:szCs w:val="24"/>
        </w:rPr>
      </w:pPr>
      <w:r w:rsidRPr="00D55D86">
        <w:rPr>
          <w:sz w:val="24"/>
          <w:szCs w:val="24"/>
        </w:rPr>
        <w:t>The s</w:t>
      </w:r>
      <w:r w:rsidR="00A550D3" w:rsidRPr="00D55D86">
        <w:rPr>
          <w:sz w:val="24"/>
          <w:szCs w:val="24"/>
        </w:rPr>
        <w:t>cholarship</w:t>
      </w:r>
      <w:r w:rsidR="00B07F48" w:rsidRPr="00D55D86">
        <w:rPr>
          <w:sz w:val="24"/>
          <w:szCs w:val="24"/>
        </w:rPr>
        <w:t xml:space="preserve"> recipient will be awarded</w:t>
      </w:r>
      <w:r w:rsidR="00A550D3" w:rsidRPr="00D55D86">
        <w:rPr>
          <w:sz w:val="24"/>
          <w:szCs w:val="24"/>
        </w:rPr>
        <w:t xml:space="preserve"> a one-year student membership to MPISCC and complimentary registration to all MPISCC regular monthly educational programs and events for one year</w:t>
      </w:r>
      <w:r w:rsidR="00B07F48" w:rsidRPr="00D55D86">
        <w:rPr>
          <w:sz w:val="24"/>
          <w:szCs w:val="24"/>
        </w:rPr>
        <w:t xml:space="preserve"> (</w:t>
      </w:r>
      <w:r w:rsidRPr="00D55D86">
        <w:rPr>
          <w:sz w:val="24"/>
          <w:szCs w:val="24"/>
        </w:rPr>
        <w:t>n</w:t>
      </w:r>
      <w:r w:rsidR="00B07F48" w:rsidRPr="00D55D86">
        <w:rPr>
          <w:sz w:val="24"/>
          <w:szCs w:val="24"/>
        </w:rPr>
        <w:t>ot to exceed $500)</w:t>
      </w:r>
      <w:r w:rsidRPr="00D55D86">
        <w:rPr>
          <w:sz w:val="24"/>
          <w:szCs w:val="24"/>
        </w:rPr>
        <w:t xml:space="preserve">. </w:t>
      </w:r>
      <w:r w:rsidR="00A550D3" w:rsidRPr="00D55D86">
        <w:rPr>
          <w:sz w:val="24"/>
          <w:szCs w:val="24"/>
        </w:rPr>
        <w:t>Must be used within 12 months of being award</w:t>
      </w:r>
      <w:r w:rsidR="00B07F48" w:rsidRPr="00D55D86">
        <w:rPr>
          <w:sz w:val="24"/>
          <w:szCs w:val="24"/>
        </w:rPr>
        <w:t>ed</w:t>
      </w:r>
      <w:r w:rsidR="00A550D3" w:rsidRPr="00D55D86">
        <w:rPr>
          <w:sz w:val="24"/>
          <w:szCs w:val="24"/>
        </w:rPr>
        <w:t>.</w:t>
      </w:r>
    </w:p>
    <w:p w14:paraId="400EA747" w14:textId="77777777" w:rsidR="00BE36CB" w:rsidRPr="00E03F67" w:rsidRDefault="00055712" w:rsidP="00BE36CB">
      <w:pPr>
        <w:rPr>
          <w:b/>
          <w:sz w:val="24"/>
          <w:szCs w:val="24"/>
        </w:rPr>
      </w:pPr>
      <w:r w:rsidRPr="00E03F67">
        <w:rPr>
          <w:b/>
          <w:sz w:val="24"/>
          <w:szCs w:val="24"/>
        </w:rPr>
        <w:t>Criteria</w:t>
      </w:r>
      <w:r w:rsidR="005C06F7" w:rsidRPr="00E03F67">
        <w:rPr>
          <w:b/>
          <w:sz w:val="24"/>
          <w:szCs w:val="24"/>
        </w:rPr>
        <w:t xml:space="preserve"> and Eligibility Requirements</w:t>
      </w:r>
      <w:r w:rsidRPr="00E03F67">
        <w:rPr>
          <w:b/>
          <w:sz w:val="24"/>
          <w:szCs w:val="24"/>
        </w:rPr>
        <w:t>:</w:t>
      </w:r>
    </w:p>
    <w:p w14:paraId="0D341F7F" w14:textId="00C9D66F" w:rsidR="00055712" w:rsidRPr="00D55D86" w:rsidRDefault="005C06F7" w:rsidP="00BE36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55D86">
        <w:rPr>
          <w:sz w:val="24"/>
          <w:szCs w:val="24"/>
        </w:rPr>
        <w:t>N</w:t>
      </w:r>
      <w:r w:rsidR="00055712" w:rsidRPr="00D55D86">
        <w:rPr>
          <w:sz w:val="24"/>
          <w:szCs w:val="24"/>
        </w:rPr>
        <w:t>ew or current MPISCC</w:t>
      </w:r>
      <w:r w:rsidR="00A550D3" w:rsidRPr="00D55D86">
        <w:rPr>
          <w:sz w:val="24"/>
          <w:szCs w:val="24"/>
        </w:rPr>
        <w:t xml:space="preserve"> student member</w:t>
      </w:r>
      <w:r w:rsidR="00BE36CB" w:rsidRPr="00D55D86">
        <w:rPr>
          <w:sz w:val="24"/>
          <w:szCs w:val="24"/>
        </w:rPr>
        <w:t xml:space="preserve"> at</w:t>
      </w:r>
      <w:r w:rsidR="006211FE" w:rsidRPr="00D55D86">
        <w:rPr>
          <w:sz w:val="24"/>
          <w:szCs w:val="24"/>
        </w:rPr>
        <w:t xml:space="preserve"> a</w:t>
      </w:r>
      <w:r w:rsidR="00017077" w:rsidRPr="00D55D86">
        <w:rPr>
          <w:sz w:val="24"/>
          <w:szCs w:val="24"/>
        </w:rPr>
        <w:t>n</w:t>
      </w:r>
      <w:r w:rsidR="002E746E" w:rsidRPr="00D55D86">
        <w:rPr>
          <w:sz w:val="24"/>
          <w:szCs w:val="24"/>
        </w:rPr>
        <w:t xml:space="preserve"> MPI </w:t>
      </w:r>
      <w:r w:rsidR="00017077" w:rsidRPr="00D55D86">
        <w:rPr>
          <w:sz w:val="24"/>
          <w:szCs w:val="24"/>
        </w:rPr>
        <w:t>International</w:t>
      </w:r>
      <w:r w:rsidR="002E746E" w:rsidRPr="00D55D86">
        <w:rPr>
          <w:sz w:val="24"/>
          <w:szCs w:val="24"/>
        </w:rPr>
        <w:t xml:space="preserve"> qualified</w:t>
      </w:r>
      <w:r w:rsidR="00BE36CB" w:rsidRPr="00D55D86">
        <w:rPr>
          <w:sz w:val="24"/>
          <w:szCs w:val="24"/>
        </w:rPr>
        <w:t xml:space="preserve"> $40</w:t>
      </w:r>
      <w:r w:rsidR="00E03F67" w:rsidRPr="00D55D86">
        <w:rPr>
          <w:sz w:val="24"/>
          <w:szCs w:val="24"/>
        </w:rPr>
        <w:t xml:space="preserve"> </w:t>
      </w:r>
      <w:r w:rsidR="002E746E" w:rsidRPr="00D55D86">
        <w:rPr>
          <w:sz w:val="24"/>
          <w:szCs w:val="24"/>
        </w:rPr>
        <w:t xml:space="preserve">student </w:t>
      </w:r>
      <w:r w:rsidR="00E03F67" w:rsidRPr="00D55D86">
        <w:rPr>
          <w:sz w:val="24"/>
          <w:szCs w:val="24"/>
        </w:rPr>
        <w:t>members</w:t>
      </w:r>
      <w:r w:rsidR="002E746E" w:rsidRPr="00D55D86">
        <w:rPr>
          <w:sz w:val="24"/>
          <w:szCs w:val="24"/>
        </w:rPr>
        <w:t>hip rate</w:t>
      </w:r>
      <w:r w:rsidR="00017077" w:rsidRPr="00D55D86">
        <w:rPr>
          <w:sz w:val="24"/>
          <w:szCs w:val="24"/>
        </w:rPr>
        <w:t xml:space="preserve">. “Students </w:t>
      </w:r>
      <w:proofErr w:type="gramStart"/>
      <w:r w:rsidR="00E03F67" w:rsidRPr="00D55D86">
        <w:rPr>
          <w:sz w:val="24"/>
          <w:szCs w:val="24"/>
        </w:rPr>
        <w:t>I</w:t>
      </w:r>
      <w:r w:rsidR="00BE36CB" w:rsidRPr="00D55D86">
        <w:rPr>
          <w:sz w:val="24"/>
          <w:szCs w:val="24"/>
        </w:rPr>
        <w:t>n</w:t>
      </w:r>
      <w:proofErr w:type="gramEnd"/>
      <w:r w:rsidR="00017077" w:rsidRPr="00D55D86">
        <w:rPr>
          <w:sz w:val="24"/>
          <w:szCs w:val="24"/>
        </w:rPr>
        <w:t xml:space="preserve"> </w:t>
      </w:r>
      <w:r w:rsidR="00A612FD" w:rsidRPr="00D55D86">
        <w:rPr>
          <w:sz w:val="24"/>
          <w:szCs w:val="24"/>
        </w:rPr>
        <w:t>Transition</w:t>
      </w:r>
      <w:r w:rsidR="00017077" w:rsidRPr="00D55D86">
        <w:rPr>
          <w:sz w:val="24"/>
          <w:szCs w:val="24"/>
        </w:rPr>
        <w:t>”</w:t>
      </w:r>
      <w:r w:rsidR="00A612FD" w:rsidRPr="00D55D86">
        <w:rPr>
          <w:sz w:val="24"/>
          <w:szCs w:val="24"/>
        </w:rPr>
        <w:t xml:space="preserve"> membership</w:t>
      </w:r>
      <w:r w:rsidR="00017077" w:rsidRPr="00D55D86">
        <w:rPr>
          <w:sz w:val="24"/>
          <w:szCs w:val="24"/>
        </w:rPr>
        <w:t xml:space="preserve">s </w:t>
      </w:r>
      <w:r w:rsidR="00BE36CB" w:rsidRPr="00D55D86">
        <w:rPr>
          <w:sz w:val="24"/>
          <w:szCs w:val="24"/>
        </w:rPr>
        <w:t>are not eligible</w:t>
      </w:r>
      <w:r w:rsidR="00017077" w:rsidRPr="00D55D86">
        <w:rPr>
          <w:sz w:val="24"/>
          <w:szCs w:val="24"/>
        </w:rPr>
        <w:t>.</w:t>
      </w:r>
    </w:p>
    <w:p w14:paraId="23A8F04E" w14:textId="1A1F3A33" w:rsidR="00A550D3" w:rsidRPr="00D55D86" w:rsidRDefault="005C06F7" w:rsidP="003B787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55D86">
        <w:rPr>
          <w:sz w:val="24"/>
          <w:szCs w:val="24"/>
        </w:rPr>
        <w:t>C</w:t>
      </w:r>
      <w:r w:rsidR="00A550D3" w:rsidRPr="00D55D86">
        <w:rPr>
          <w:sz w:val="24"/>
          <w:szCs w:val="24"/>
        </w:rPr>
        <w:t>urrently enro</w:t>
      </w:r>
      <w:r w:rsidR="00B308FA" w:rsidRPr="00D55D86">
        <w:rPr>
          <w:sz w:val="24"/>
          <w:szCs w:val="24"/>
        </w:rPr>
        <w:t xml:space="preserve">lled in a college/university, </w:t>
      </w:r>
      <w:r w:rsidR="00A550D3" w:rsidRPr="00D55D86">
        <w:rPr>
          <w:sz w:val="24"/>
          <w:szCs w:val="24"/>
        </w:rPr>
        <w:t>trade school</w:t>
      </w:r>
      <w:r w:rsidR="00B308FA" w:rsidRPr="00D55D86">
        <w:rPr>
          <w:sz w:val="24"/>
          <w:szCs w:val="24"/>
        </w:rPr>
        <w:t xml:space="preserve"> or certificate program</w:t>
      </w:r>
      <w:r w:rsidR="00A550D3" w:rsidRPr="00D55D86">
        <w:rPr>
          <w:sz w:val="24"/>
          <w:szCs w:val="24"/>
        </w:rPr>
        <w:t xml:space="preserve"> with focus on meeting and event planning </w:t>
      </w:r>
      <w:r w:rsidR="00B07F48" w:rsidRPr="00D55D86">
        <w:rPr>
          <w:sz w:val="24"/>
          <w:szCs w:val="24"/>
        </w:rPr>
        <w:t>or hospitality management</w:t>
      </w:r>
      <w:r w:rsidR="002E746E" w:rsidRPr="00D55D86">
        <w:rPr>
          <w:sz w:val="24"/>
          <w:szCs w:val="24"/>
        </w:rPr>
        <w:t xml:space="preserve"> based on student qualifications of MPI </w:t>
      </w:r>
      <w:r w:rsidR="00017077" w:rsidRPr="00D55D86">
        <w:rPr>
          <w:sz w:val="24"/>
          <w:szCs w:val="24"/>
        </w:rPr>
        <w:t>International.</w:t>
      </w:r>
    </w:p>
    <w:p w14:paraId="23179769" w14:textId="4D18795D" w:rsidR="00A550D3" w:rsidRPr="00D55D86" w:rsidRDefault="00017077" w:rsidP="003B787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55D86">
        <w:rPr>
          <w:sz w:val="24"/>
          <w:szCs w:val="24"/>
        </w:rPr>
        <w:t>C</w:t>
      </w:r>
      <w:r w:rsidR="00A550D3" w:rsidRPr="00D55D86">
        <w:rPr>
          <w:sz w:val="24"/>
          <w:szCs w:val="24"/>
        </w:rPr>
        <w:t>omplete</w:t>
      </w:r>
      <w:r w:rsidR="00B07F48" w:rsidRPr="00D55D86">
        <w:rPr>
          <w:sz w:val="24"/>
          <w:szCs w:val="24"/>
        </w:rPr>
        <w:t xml:space="preserve"> and submit</w:t>
      </w:r>
      <w:r w:rsidR="00A550D3" w:rsidRPr="00D55D86">
        <w:rPr>
          <w:sz w:val="24"/>
          <w:szCs w:val="24"/>
        </w:rPr>
        <w:t xml:space="preserve"> scholarship application, a professional resume and </w:t>
      </w:r>
      <w:r w:rsidR="00B07F48" w:rsidRPr="00D55D86">
        <w:rPr>
          <w:sz w:val="24"/>
          <w:szCs w:val="24"/>
        </w:rPr>
        <w:t xml:space="preserve">at least one </w:t>
      </w:r>
      <w:r w:rsidR="00A550D3" w:rsidRPr="00D55D86">
        <w:rPr>
          <w:sz w:val="24"/>
          <w:szCs w:val="24"/>
        </w:rPr>
        <w:t>letter of recommendation</w:t>
      </w:r>
      <w:r w:rsidRPr="00D55D86">
        <w:rPr>
          <w:sz w:val="24"/>
          <w:szCs w:val="24"/>
        </w:rPr>
        <w:t>.</w:t>
      </w:r>
    </w:p>
    <w:p w14:paraId="5B185E06" w14:textId="6EFE018E" w:rsidR="00A550D3" w:rsidRPr="00D55D86" w:rsidRDefault="00017077" w:rsidP="003B787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55D86">
        <w:rPr>
          <w:sz w:val="24"/>
          <w:szCs w:val="24"/>
        </w:rPr>
        <w:t>S</w:t>
      </w:r>
      <w:r w:rsidR="00A550D3" w:rsidRPr="00D55D86">
        <w:rPr>
          <w:sz w:val="24"/>
          <w:szCs w:val="24"/>
        </w:rPr>
        <w:t>ubmit</w:t>
      </w:r>
      <w:r w:rsidR="00B07F48" w:rsidRPr="00D55D86">
        <w:rPr>
          <w:sz w:val="24"/>
          <w:szCs w:val="24"/>
        </w:rPr>
        <w:t xml:space="preserve"> with application</w:t>
      </w:r>
      <w:r w:rsidR="00A550D3" w:rsidRPr="00D55D86">
        <w:rPr>
          <w:sz w:val="24"/>
          <w:szCs w:val="24"/>
        </w:rPr>
        <w:t xml:space="preserve"> </w:t>
      </w:r>
      <w:r w:rsidR="002E746E" w:rsidRPr="00D55D86">
        <w:rPr>
          <w:sz w:val="24"/>
          <w:szCs w:val="24"/>
        </w:rPr>
        <w:t xml:space="preserve">a </w:t>
      </w:r>
      <w:r w:rsidR="00B47031" w:rsidRPr="00D55D86">
        <w:rPr>
          <w:sz w:val="24"/>
          <w:szCs w:val="24"/>
        </w:rPr>
        <w:t>500-word</w:t>
      </w:r>
      <w:r w:rsidR="00A550D3" w:rsidRPr="00D55D86">
        <w:rPr>
          <w:sz w:val="24"/>
          <w:szCs w:val="24"/>
        </w:rPr>
        <w:t xml:space="preserve"> s</w:t>
      </w:r>
      <w:r w:rsidR="00B07F48" w:rsidRPr="00D55D86">
        <w:rPr>
          <w:sz w:val="24"/>
          <w:szCs w:val="24"/>
        </w:rPr>
        <w:t xml:space="preserve">tatement about why </w:t>
      </w:r>
      <w:r w:rsidR="00A550D3" w:rsidRPr="00D55D86">
        <w:rPr>
          <w:sz w:val="24"/>
          <w:szCs w:val="24"/>
        </w:rPr>
        <w:t>the scholarship</w:t>
      </w:r>
      <w:r w:rsidR="00B07F48" w:rsidRPr="00D55D86">
        <w:rPr>
          <w:sz w:val="24"/>
          <w:szCs w:val="24"/>
        </w:rPr>
        <w:t xml:space="preserve"> would benefit them as well as explain </w:t>
      </w:r>
      <w:r w:rsidR="00A550D3" w:rsidRPr="00D55D86">
        <w:rPr>
          <w:sz w:val="24"/>
          <w:szCs w:val="24"/>
        </w:rPr>
        <w:t>their future plans for employment in the meetings and</w:t>
      </w:r>
      <w:r w:rsidR="00B07F48" w:rsidRPr="00D55D86">
        <w:rPr>
          <w:sz w:val="24"/>
          <w:szCs w:val="24"/>
        </w:rPr>
        <w:t xml:space="preserve"> event</w:t>
      </w:r>
      <w:r w:rsidRPr="00D55D86">
        <w:rPr>
          <w:sz w:val="24"/>
          <w:szCs w:val="24"/>
        </w:rPr>
        <w:t>s</w:t>
      </w:r>
      <w:r w:rsidR="00B07F48" w:rsidRPr="00D55D86">
        <w:rPr>
          <w:sz w:val="24"/>
          <w:szCs w:val="24"/>
        </w:rPr>
        <w:t xml:space="preserve"> </w:t>
      </w:r>
      <w:r w:rsidR="00A550D3" w:rsidRPr="00D55D86">
        <w:rPr>
          <w:sz w:val="24"/>
          <w:szCs w:val="24"/>
        </w:rPr>
        <w:t>or hospitality management field</w:t>
      </w:r>
      <w:r w:rsidRPr="00D55D86">
        <w:rPr>
          <w:sz w:val="24"/>
          <w:szCs w:val="24"/>
        </w:rPr>
        <w:t>.</w:t>
      </w:r>
    </w:p>
    <w:p w14:paraId="50DC05F0" w14:textId="0D187867" w:rsidR="00877BB3" w:rsidRPr="00D55D86" w:rsidRDefault="00B308FA" w:rsidP="003B787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55D86">
        <w:rPr>
          <w:sz w:val="24"/>
          <w:szCs w:val="24"/>
        </w:rPr>
        <w:t>Must be used with</w:t>
      </w:r>
      <w:r w:rsidR="00017077" w:rsidRPr="00D55D86">
        <w:rPr>
          <w:sz w:val="24"/>
          <w:szCs w:val="24"/>
        </w:rPr>
        <w:t>in</w:t>
      </w:r>
      <w:r w:rsidRPr="00D55D86">
        <w:rPr>
          <w:sz w:val="24"/>
          <w:szCs w:val="24"/>
        </w:rPr>
        <w:t xml:space="preserve"> 12 months </w:t>
      </w:r>
      <w:r w:rsidR="00017077" w:rsidRPr="00D55D86">
        <w:rPr>
          <w:sz w:val="24"/>
          <w:szCs w:val="24"/>
        </w:rPr>
        <w:t xml:space="preserve">of </w:t>
      </w:r>
      <w:r w:rsidRPr="00D55D86">
        <w:rPr>
          <w:sz w:val="24"/>
          <w:szCs w:val="24"/>
        </w:rPr>
        <w:t xml:space="preserve">receiving </w:t>
      </w:r>
      <w:r w:rsidR="00017077" w:rsidRPr="00D55D86">
        <w:rPr>
          <w:sz w:val="24"/>
          <w:szCs w:val="24"/>
        </w:rPr>
        <w:t xml:space="preserve">the </w:t>
      </w:r>
      <w:r w:rsidRPr="00D55D86">
        <w:rPr>
          <w:sz w:val="24"/>
          <w:szCs w:val="24"/>
        </w:rPr>
        <w:t>scholarship. Must a</w:t>
      </w:r>
      <w:r w:rsidR="00E03F67" w:rsidRPr="00D55D86">
        <w:rPr>
          <w:sz w:val="24"/>
          <w:szCs w:val="24"/>
        </w:rPr>
        <w:t>ttend a minimum</w:t>
      </w:r>
      <w:r w:rsidR="00BE36CB" w:rsidRPr="00D55D86">
        <w:rPr>
          <w:sz w:val="24"/>
          <w:szCs w:val="24"/>
        </w:rPr>
        <w:t xml:space="preserve"> five </w:t>
      </w:r>
      <w:r w:rsidR="00B07F48" w:rsidRPr="00D55D86">
        <w:rPr>
          <w:sz w:val="24"/>
          <w:szCs w:val="24"/>
        </w:rPr>
        <w:t xml:space="preserve">MPISCC </w:t>
      </w:r>
      <w:r w:rsidR="00A550D3" w:rsidRPr="00D55D86">
        <w:rPr>
          <w:sz w:val="24"/>
          <w:szCs w:val="24"/>
        </w:rPr>
        <w:t>programs</w:t>
      </w:r>
      <w:r w:rsidR="00E03F67" w:rsidRPr="00D55D86">
        <w:rPr>
          <w:sz w:val="24"/>
          <w:szCs w:val="24"/>
        </w:rPr>
        <w:t xml:space="preserve"> or </w:t>
      </w:r>
      <w:r w:rsidR="00BE36CB" w:rsidRPr="00D55D86">
        <w:rPr>
          <w:sz w:val="24"/>
          <w:szCs w:val="24"/>
        </w:rPr>
        <w:t>events</w:t>
      </w:r>
      <w:r w:rsidR="00E03F67" w:rsidRPr="00D55D86">
        <w:rPr>
          <w:sz w:val="24"/>
          <w:szCs w:val="24"/>
        </w:rPr>
        <w:t xml:space="preserve"> in one year.</w:t>
      </w:r>
      <w:r w:rsidRPr="00D55D86">
        <w:rPr>
          <w:sz w:val="24"/>
          <w:szCs w:val="24"/>
        </w:rPr>
        <w:t xml:space="preserve"> </w:t>
      </w:r>
    </w:p>
    <w:p w14:paraId="23DCA866" w14:textId="0E58D4E8" w:rsidR="002E746E" w:rsidRPr="00D55D86" w:rsidRDefault="00017077" w:rsidP="009D608D">
      <w:pPr>
        <w:pStyle w:val="ListParagraph"/>
        <w:numPr>
          <w:ilvl w:val="0"/>
          <w:numId w:val="1"/>
        </w:numPr>
        <w:rPr>
          <w:noProof/>
          <w:sz w:val="24"/>
          <w:szCs w:val="24"/>
        </w:rPr>
      </w:pPr>
      <w:r w:rsidRPr="00D55D86">
        <w:rPr>
          <w:sz w:val="24"/>
          <w:szCs w:val="24"/>
        </w:rPr>
        <w:t>S</w:t>
      </w:r>
      <w:r w:rsidR="003B7877" w:rsidRPr="00D55D86">
        <w:rPr>
          <w:sz w:val="24"/>
          <w:szCs w:val="24"/>
        </w:rPr>
        <w:t xml:space="preserve">ubmit a summary about </w:t>
      </w:r>
      <w:r w:rsidR="00877BB3" w:rsidRPr="00D55D86">
        <w:rPr>
          <w:sz w:val="24"/>
          <w:szCs w:val="24"/>
        </w:rPr>
        <w:t xml:space="preserve">the </w:t>
      </w:r>
      <w:r w:rsidR="003B7877" w:rsidRPr="00D55D86">
        <w:rPr>
          <w:sz w:val="24"/>
          <w:szCs w:val="24"/>
        </w:rPr>
        <w:t xml:space="preserve">educational </w:t>
      </w:r>
      <w:r w:rsidRPr="00D55D86">
        <w:rPr>
          <w:sz w:val="24"/>
          <w:szCs w:val="24"/>
        </w:rPr>
        <w:t xml:space="preserve">and/or networking </w:t>
      </w:r>
      <w:r w:rsidR="00877BB3" w:rsidRPr="00D55D86">
        <w:rPr>
          <w:sz w:val="24"/>
          <w:szCs w:val="24"/>
        </w:rPr>
        <w:t>benefits they obtained after</w:t>
      </w:r>
      <w:r w:rsidR="003B7877" w:rsidRPr="00D55D86">
        <w:rPr>
          <w:sz w:val="24"/>
          <w:szCs w:val="24"/>
        </w:rPr>
        <w:t xml:space="preserve"> attending</w:t>
      </w:r>
      <w:r w:rsidR="00877BB3" w:rsidRPr="00D55D86">
        <w:rPr>
          <w:sz w:val="24"/>
          <w:szCs w:val="24"/>
        </w:rPr>
        <w:t xml:space="preserve"> each</w:t>
      </w:r>
      <w:r w:rsidR="003B7877" w:rsidRPr="00D55D86">
        <w:rPr>
          <w:sz w:val="24"/>
          <w:szCs w:val="24"/>
        </w:rPr>
        <w:t xml:space="preserve"> program</w:t>
      </w:r>
      <w:r w:rsidR="00877BB3" w:rsidRPr="00D55D86">
        <w:rPr>
          <w:sz w:val="24"/>
          <w:szCs w:val="24"/>
        </w:rPr>
        <w:t>. Summary will be submitted</w:t>
      </w:r>
      <w:r w:rsidR="003B7877" w:rsidRPr="00D55D86">
        <w:rPr>
          <w:sz w:val="24"/>
          <w:szCs w:val="24"/>
        </w:rPr>
        <w:t xml:space="preserve"> for a future placement in the </w:t>
      </w:r>
      <w:r w:rsidR="00877BB3" w:rsidRPr="00D55D86">
        <w:rPr>
          <w:sz w:val="24"/>
          <w:szCs w:val="24"/>
        </w:rPr>
        <w:t xml:space="preserve">MPISCC </w:t>
      </w:r>
      <w:proofErr w:type="spellStart"/>
      <w:r w:rsidRPr="00D55D86">
        <w:rPr>
          <w:i/>
          <w:sz w:val="24"/>
          <w:szCs w:val="24"/>
        </w:rPr>
        <w:t>InterC</w:t>
      </w:r>
      <w:r w:rsidR="003B7877" w:rsidRPr="00D55D86">
        <w:rPr>
          <w:i/>
          <w:sz w:val="24"/>
          <w:szCs w:val="24"/>
        </w:rPr>
        <w:t>om</w:t>
      </w:r>
      <w:proofErr w:type="spellEnd"/>
      <w:r w:rsidR="003B7877" w:rsidRPr="00D55D86">
        <w:rPr>
          <w:sz w:val="24"/>
          <w:szCs w:val="24"/>
        </w:rPr>
        <w:t>.</w:t>
      </w:r>
    </w:p>
    <w:p w14:paraId="63350D38" w14:textId="53D38DC5" w:rsidR="00E03F67" w:rsidRPr="007318F3" w:rsidRDefault="002E746E" w:rsidP="009D608D">
      <w:pPr>
        <w:pStyle w:val="ListParagraph"/>
        <w:numPr>
          <w:ilvl w:val="0"/>
          <w:numId w:val="1"/>
        </w:numPr>
        <w:rPr>
          <w:b/>
          <w:noProof/>
          <w:sz w:val="24"/>
          <w:szCs w:val="24"/>
        </w:rPr>
      </w:pPr>
      <w:r w:rsidRPr="00D55D86">
        <w:rPr>
          <w:sz w:val="24"/>
          <w:szCs w:val="24"/>
        </w:rPr>
        <w:t>Actively participate in a</w:t>
      </w:r>
      <w:r w:rsidR="00017077" w:rsidRPr="00D55D86">
        <w:rPr>
          <w:sz w:val="24"/>
          <w:szCs w:val="24"/>
        </w:rPr>
        <w:t>n</w:t>
      </w:r>
      <w:r w:rsidRPr="00D55D86">
        <w:rPr>
          <w:sz w:val="24"/>
          <w:szCs w:val="24"/>
        </w:rPr>
        <w:t xml:space="preserve"> MPISCC </w:t>
      </w:r>
      <w:r w:rsidR="00017077" w:rsidRPr="00D55D86">
        <w:rPr>
          <w:sz w:val="24"/>
          <w:szCs w:val="24"/>
        </w:rPr>
        <w:t>c</w:t>
      </w:r>
      <w:r w:rsidRPr="00D55D86">
        <w:rPr>
          <w:sz w:val="24"/>
          <w:szCs w:val="24"/>
        </w:rPr>
        <w:t xml:space="preserve">ommittee of </w:t>
      </w:r>
      <w:r w:rsidR="00017077" w:rsidRPr="00D55D86">
        <w:rPr>
          <w:sz w:val="24"/>
          <w:szCs w:val="24"/>
        </w:rPr>
        <w:t>their</w:t>
      </w:r>
      <w:r w:rsidRPr="00D55D86">
        <w:rPr>
          <w:sz w:val="24"/>
          <w:szCs w:val="24"/>
        </w:rPr>
        <w:t xml:space="preserve"> choice for the duration of the year</w:t>
      </w:r>
      <w:r w:rsidR="00017077" w:rsidRPr="00D55D86">
        <w:rPr>
          <w:sz w:val="24"/>
          <w:szCs w:val="24"/>
        </w:rPr>
        <w:t>.</w:t>
      </w:r>
    </w:p>
    <w:p w14:paraId="05491815" w14:textId="2868D9FE" w:rsidR="00D55D86" w:rsidRDefault="00D55D86">
      <w:pPr>
        <w:rPr>
          <w:b/>
          <w:noProof/>
          <w:sz w:val="40"/>
          <w:szCs w:val="40"/>
        </w:rPr>
      </w:pPr>
      <w:r>
        <w:rPr>
          <w:b/>
          <w:noProof/>
          <w:sz w:val="40"/>
          <w:szCs w:val="40"/>
        </w:rPr>
        <w:br w:type="page"/>
      </w:r>
    </w:p>
    <w:p w14:paraId="602D7EF8" w14:textId="77777777" w:rsidR="003B7877" w:rsidRDefault="007E49C7" w:rsidP="007E49C7">
      <w:pPr>
        <w:jc w:val="center"/>
        <w:rPr>
          <w:b/>
          <w:sz w:val="28"/>
          <w:szCs w:val="28"/>
        </w:rPr>
      </w:pPr>
      <w:r w:rsidRPr="00055712">
        <w:rPr>
          <w:b/>
          <w:noProof/>
          <w:sz w:val="40"/>
          <w:szCs w:val="40"/>
        </w:rPr>
        <w:lastRenderedPageBreak/>
        <w:drawing>
          <wp:inline distT="0" distB="0" distL="0" distR="0" wp14:anchorId="4DA586A1" wp14:editId="622AA999">
            <wp:extent cx="1828800" cy="609600"/>
            <wp:effectExtent l="0" t="0" r="0" b="0"/>
            <wp:docPr id="5" name="Picture 5" descr="C:\Users\Lynne\Pictures\mpi-logo_masthe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ynne\Pictures\mpi-logo_masthead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CE9C7" w14:textId="77777777" w:rsidR="00A612FD" w:rsidRDefault="00A612FD" w:rsidP="007E49C7">
      <w:pPr>
        <w:jc w:val="center"/>
        <w:rPr>
          <w:rFonts w:ascii="AR JULIAN" w:hAnsi="AR JULIAN"/>
          <w:sz w:val="32"/>
          <w:szCs w:val="32"/>
        </w:rPr>
      </w:pPr>
      <w:r>
        <w:rPr>
          <w:rFonts w:ascii="AR JULIAN" w:hAnsi="AR JULIAN"/>
          <w:sz w:val="32"/>
          <w:szCs w:val="32"/>
        </w:rPr>
        <w:t>MPI SOUTHERN CALIFORNIA CHAPTER</w:t>
      </w:r>
      <w:r w:rsidR="007E49C7" w:rsidRPr="00B47031">
        <w:rPr>
          <w:rFonts w:ascii="AR JULIAN" w:hAnsi="AR JULIAN"/>
          <w:sz w:val="32"/>
          <w:szCs w:val="32"/>
        </w:rPr>
        <w:t xml:space="preserve"> </w:t>
      </w:r>
    </w:p>
    <w:p w14:paraId="09515089" w14:textId="77777777" w:rsidR="00A612FD" w:rsidRDefault="00A612FD" w:rsidP="00A612FD">
      <w:pPr>
        <w:jc w:val="center"/>
        <w:rPr>
          <w:rFonts w:ascii="AR JULIAN" w:hAnsi="AR JULIAN"/>
          <w:sz w:val="32"/>
          <w:szCs w:val="32"/>
        </w:rPr>
      </w:pPr>
      <w:r>
        <w:rPr>
          <w:rFonts w:ascii="AR JULIAN" w:hAnsi="AR JULIAN"/>
          <w:sz w:val="32"/>
          <w:szCs w:val="32"/>
        </w:rPr>
        <w:t>BEVERLY LAING STUDENT SCHOLARSHIP FUND</w:t>
      </w:r>
    </w:p>
    <w:p w14:paraId="0F8B5810" w14:textId="77777777" w:rsidR="00A612FD" w:rsidRPr="00A612FD" w:rsidRDefault="007E49C7" w:rsidP="00A612FD">
      <w:pPr>
        <w:jc w:val="center"/>
        <w:rPr>
          <w:rFonts w:ascii="AR JULIAN" w:hAnsi="AR JULIAN"/>
          <w:sz w:val="28"/>
          <w:szCs w:val="28"/>
        </w:rPr>
      </w:pPr>
      <w:r w:rsidRPr="00A612FD">
        <w:rPr>
          <w:rFonts w:ascii="AR JULIAN" w:hAnsi="AR JULIAN"/>
          <w:sz w:val="28"/>
          <w:szCs w:val="28"/>
        </w:rPr>
        <w:t>APPLICATION FORM</w:t>
      </w:r>
    </w:p>
    <w:p w14:paraId="6FBE0B71" w14:textId="37C9C92E" w:rsidR="00C92265" w:rsidRPr="00A612FD" w:rsidRDefault="00C92265" w:rsidP="00A612FD">
      <w:pPr>
        <w:jc w:val="center"/>
        <w:rPr>
          <w:rFonts w:ascii="AR JULIAN" w:hAnsi="AR JULIAN"/>
          <w:sz w:val="28"/>
          <w:szCs w:val="28"/>
        </w:rPr>
      </w:pPr>
      <w:r w:rsidRPr="00A612FD">
        <w:rPr>
          <w:rFonts w:ascii="AR JULIAN" w:hAnsi="AR JULIAN"/>
          <w:sz w:val="28"/>
          <w:szCs w:val="28"/>
        </w:rPr>
        <w:t xml:space="preserve">SUBMISSION DEADLINE: </w:t>
      </w:r>
      <w:r w:rsidR="00C058A0">
        <w:rPr>
          <w:rFonts w:ascii="AR JULIAN" w:hAnsi="AR JULIAN"/>
          <w:sz w:val="28"/>
          <w:szCs w:val="28"/>
        </w:rPr>
        <w:t>APRIL 1</w:t>
      </w:r>
    </w:p>
    <w:p w14:paraId="68C9DFA4" w14:textId="77777777" w:rsidR="007E49C7" w:rsidRPr="00B47031" w:rsidRDefault="007E49C7" w:rsidP="007E49C7">
      <w:p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Name: ____________________________________________________________</w:t>
      </w:r>
    </w:p>
    <w:p w14:paraId="23957E81" w14:textId="77777777" w:rsidR="007E49C7" w:rsidRDefault="007E49C7" w:rsidP="007E49C7">
      <w:p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I am a current member of MPISCC: ________</w:t>
      </w:r>
      <w:r w:rsidR="00B47031" w:rsidRPr="00B47031">
        <w:rPr>
          <w:b/>
          <w:sz w:val="24"/>
          <w:szCs w:val="24"/>
        </w:rPr>
        <w:t>Yes _</w:t>
      </w:r>
      <w:r w:rsidRPr="00B47031">
        <w:rPr>
          <w:b/>
          <w:sz w:val="24"/>
          <w:szCs w:val="24"/>
        </w:rPr>
        <w:t>____________No</w:t>
      </w:r>
    </w:p>
    <w:p w14:paraId="3922F23B" w14:textId="77777777" w:rsidR="00877BB3" w:rsidRPr="00B47031" w:rsidRDefault="00877BB3" w:rsidP="00877BB3">
      <w:p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MPI Membership # __________________________________________________</w:t>
      </w:r>
    </w:p>
    <w:p w14:paraId="0CB39355" w14:textId="77777777" w:rsidR="007E49C7" w:rsidRPr="00B47031" w:rsidRDefault="007E49C7" w:rsidP="007E49C7">
      <w:p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Name of College/University or Trade School _____________________________</w:t>
      </w:r>
    </w:p>
    <w:p w14:paraId="6027EBCF" w14:textId="77777777" w:rsidR="007E49C7" w:rsidRPr="00B47031" w:rsidRDefault="00877BB3" w:rsidP="007E49C7">
      <w:pPr>
        <w:rPr>
          <w:b/>
          <w:sz w:val="24"/>
          <w:szCs w:val="24"/>
        </w:rPr>
      </w:pPr>
      <w:r>
        <w:rPr>
          <w:b/>
          <w:sz w:val="24"/>
          <w:szCs w:val="24"/>
        </w:rPr>
        <w:t>Current year attending (</w:t>
      </w:r>
      <w:proofErr w:type="gramStart"/>
      <w:r>
        <w:rPr>
          <w:b/>
          <w:sz w:val="24"/>
          <w:szCs w:val="24"/>
        </w:rPr>
        <w:t>Freshman</w:t>
      </w:r>
      <w:proofErr w:type="gramEnd"/>
      <w:r>
        <w:rPr>
          <w:b/>
          <w:sz w:val="24"/>
          <w:szCs w:val="24"/>
        </w:rPr>
        <w:t xml:space="preserve">, </w:t>
      </w:r>
      <w:r w:rsidR="00C92265">
        <w:rPr>
          <w:b/>
          <w:sz w:val="24"/>
          <w:szCs w:val="24"/>
        </w:rPr>
        <w:t>Sophomore</w:t>
      </w:r>
      <w:r>
        <w:rPr>
          <w:b/>
          <w:sz w:val="24"/>
          <w:szCs w:val="24"/>
        </w:rPr>
        <w:t xml:space="preserve">, </w:t>
      </w:r>
      <w:r w:rsidR="00C92265">
        <w:rPr>
          <w:b/>
          <w:sz w:val="24"/>
          <w:szCs w:val="24"/>
        </w:rPr>
        <w:t>etc.) _</w:t>
      </w:r>
      <w:r>
        <w:rPr>
          <w:b/>
          <w:sz w:val="24"/>
          <w:szCs w:val="24"/>
        </w:rPr>
        <w:t>_______________________</w:t>
      </w:r>
    </w:p>
    <w:p w14:paraId="768E4C6C" w14:textId="77777777" w:rsidR="007E49C7" w:rsidRPr="00B47031" w:rsidRDefault="007E49C7" w:rsidP="007E49C7">
      <w:p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Major/Minor ______________________________________________________</w:t>
      </w:r>
    </w:p>
    <w:p w14:paraId="4C16BE79" w14:textId="77777777" w:rsidR="007E49C7" w:rsidRPr="00B47031" w:rsidRDefault="007E49C7" w:rsidP="007E49C7">
      <w:p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 xml:space="preserve">Full-Time Student: ______________________Part-Time </w:t>
      </w:r>
      <w:r w:rsidR="00B47031" w:rsidRPr="00B47031">
        <w:rPr>
          <w:b/>
          <w:sz w:val="24"/>
          <w:szCs w:val="24"/>
        </w:rPr>
        <w:t>Student: _</w:t>
      </w:r>
      <w:r w:rsidRPr="00B47031">
        <w:rPr>
          <w:b/>
          <w:sz w:val="24"/>
          <w:szCs w:val="24"/>
        </w:rPr>
        <w:t>___________</w:t>
      </w:r>
    </w:p>
    <w:p w14:paraId="1F960FE3" w14:textId="673B87ED" w:rsidR="007E49C7" w:rsidRPr="00B47031" w:rsidRDefault="007E49C7" w:rsidP="007E49C7">
      <w:p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 xml:space="preserve">How many units are you taking each </w:t>
      </w:r>
      <w:r w:rsidR="00B47031" w:rsidRPr="00B47031">
        <w:rPr>
          <w:b/>
          <w:sz w:val="24"/>
          <w:szCs w:val="24"/>
        </w:rPr>
        <w:t>quarter</w:t>
      </w:r>
      <w:r w:rsidR="009A326F">
        <w:rPr>
          <w:b/>
          <w:sz w:val="24"/>
          <w:szCs w:val="24"/>
        </w:rPr>
        <w:t>:</w:t>
      </w:r>
      <w:r w:rsidR="00D33157">
        <w:rPr>
          <w:b/>
          <w:sz w:val="24"/>
          <w:szCs w:val="24"/>
        </w:rPr>
        <w:t xml:space="preserve">  </w:t>
      </w:r>
      <w:r w:rsidR="009A326F">
        <w:rPr>
          <w:b/>
          <w:sz w:val="24"/>
          <w:szCs w:val="24"/>
        </w:rPr>
        <w:t>____________________________</w:t>
      </w:r>
      <w:proofErr w:type="gramStart"/>
      <w:r w:rsidR="009A326F">
        <w:rPr>
          <w:b/>
          <w:sz w:val="24"/>
          <w:szCs w:val="24"/>
        </w:rPr>
        <w:t>_</w:t>
      </w:r>
      <w:proofErr w:type="gramEnd"/>
    </w:p>
    <w:p w14:paraId="5AEC2877" w14:textId="77777777" w:rsidR="007E49C7" w:rsidRPr="00B47031" w:rsidRDefault="00877BB3" w:rsidP="007E49C7">
      <w:pPr>
        <w:rPr>
          <w:b/>
          <w:sz w:val="24"/>
          <w:szCs w:val="24"/>
        </w:rPr>
      </w:pPr>
      <w:r>
        <w:rPr>
          <w:b/>
          <w:sz w:val="24"/>
          <w:szCs w:val="24"/>
        </w:rPr>
        <w:t>Are you currently employed</w:t>
      </w:r>
      <w:r w:rsidR="007E49C7" w:rsidRPr="00B47031">
        <w:rPr>
          <w:b/>
          <w:sz w:val="24"/>
          <w:szCs w:val="24"/>
        </w:rPr>
        <w:t>: ___________</w:t>
      </w:r>
      <w:proofErr w:type="spellStart"/>
      <w:proofErr w:type="gramStart"/>
      <w:r w:rsidR="007E49C7" w:rsidRPr="00B47031">
        <w:rPr>
          <w:b/>
          <w:sz w:val="24"/>
          <w:szCs w:val="24"/>
        </w:rPr>
        <w:t>Yes____________No</w:t>
      </w:r>
      <w:proofErr w:type="spellEnd"/>
      <w:proofErr w:type="gramEnd"/>
    </w:p>
    <w:p w14:paraId="30D9557E" w14:textId="77777777" w:rsidR="007E49C7" w:rsidRPr="00B47031" w:rsidRDefault="007E49C7" w:rsidP="007E49C7">
      <w:p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If yes, please list employer ___________________________________________</w:t>
      </w:r>
    </w:p>
    <w:p w14:paraId="1CB18AB5" w14:textId="77777777" w:rsidR="007E49C7" w:rsidRPr="00B47031" w:rsidRDefault="007E49C7" w:rsidP="007E49C7">
      <w:p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Lis</w:t>
      </w:r>
      <w:r w:rsidR="00877BB3">
        <w:rPr>
          <w:b/>
          <w:sz w:val="24"/>
          <w:szCs w:val="24"/>
        </w:rPr>
        <w:t xml:space="preserve">t any </w:t>
      </w:r>
      <w:r w:rsidRPr="00B47031">
        <w:rPr>
          <w:b/>
          <w:sz w:val="24"/>
          <w:szCs w:val="24"/>
        </w:rPr>
        <w:t>conference</w:t>
      </w:r>
      <w:r w:rsidR="00B47031" w:rsidRPr="00B47031">
        <w:rPr>
          <w:b/>
          <w:sz w:val="24"/>
          <w:szCs w:val="24"/>
        </w:rPr>
        <w:t>s</w:t>
      </w:r>
      <w:r w:rsidRPr="00B47031">
        <w:rPr>
          <w:b/>
          <w:sz w:val="24"/>
          <w:szCs w:val="24"/>
        </w:rPr>
        <w:t>, program</w:t>
      </w:r>
      <w:r w:rsidR="00B47031" w:rsidRPr="00B47031">
        <w:rPr>
          <w:b/>
          <w:sz w:val="24"/>
          <w:szCs w:val="24"/>
        </w:rPr>
        <w:t>s</w:t>
      </w:r>
      <w:r w:rsidRPr="00B47031">
        <w:rPr>
          <w:b/>
          <w:sz w:val="24"/>
          <w:szCs w:val="24"/>
        </w:rPr>
        <w:t xml:space="preserve"> or events you have attended</w:t>
      </w:r>
      <w:r w:rsidR="00877BB3">
        <w:rPr>
          <w:b/>
          <w:sz w:val="24"/>
          <w:szCs w:val="24"/>
        </w:rPr>
        <w:t xml:space="preserve"> in the last 12 months</w:t>
      </w:r>
      <w:r w:rsidRPr="00B47031">
        <w:rPr>
          <w:b/>
          <w:sz w:val="24"/>
          <w:szCs w:val="24"/>
        </w:rPr>
        <w:t>:</w:t>
      </w:r>
    </w:p>
    <w:p w14:paraId="6223039D" w14:textId="77777777" w:rsidR="007E49C7" w:rsidRPr="00B47031" w:rsidRDefault="007E49C7" w:rsidP="007E49C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__________________________________________________________</w:t>
      </w:r>
    </w:p>
    <w:p w14:paraId="744E9146" w14:textId="77777777" w:rsidR="007E49C7" w:rsidRPr="00B47031" w:rsidRDefault="007E49C7" w:rsidP="007E49C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__________________________________________________________</w:t>
      </w:r>
    </w:p>
    <w:p w14:paraId="05281236" w14:textId="77777777" w:rsidR="007E49C7" w:rsidRPr="00B47031" w:rsidRDefault="007E49C7" w:rsidP="007E49C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__________________________________________________________</w:t>
      </w:r>
    </w:p>
    <w:p w14:paraId="6D4F44C2" w14:textId="77777777" w:rsidR="007E49C7" w:rsidRPr="006211FE" w:rsidRDefault="007E49C7" w:rsidP="006211FE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_________________________________________________________</w:t>
      </w:r>
      <w:r w:rsidR="006211FE">
        <w:rPr>
          <w:b/>
          <w:sz w:val="24"/>
          <w:szCs w:val="24"/>
        </w:rPr>
        <w:t>_</w:t>
      </w:r>
    </w:p>
    <w:p w14:paraId="150DA796" w14:textId="77777777" w:rsidR="00B47031" w:rsidRPr="00B47031" w:rsidRDefault="00B47031" w:rsidP="00B47031">
      <w:p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Signature: _______________________________________________________</w:t>
      </w:r>
    </w:p>
    <w:p w14:paraId="47E2E88E" w14:textId="77777777" w:rsidR="00B47031" w:rsidRPr="00B47031" w:rsidRDefault="00B47031" w:rsidP="00B47031">
      <w:pPr>
        <w:rPr>
          <w:b/>
          <w:sz w:val="24"/>
          <w:szCs w:val="24"/>
        </w:rPr>
      </w:pPr>
      <w:r w:rsidRPr="00B47031">
        <w:rPr>
          <w:b/>
          <w:sz w:val="24"/>
          <w:szCs w:val="24"/>
        </w:rPr>
        <w:t>PLEASE COMPLETE THE APPLICATION FORM AND ATTACH:</w:t>
      </w:r>
    </w:p>
    <w:p w14:paraId="670058DD" w14:textId="77777777" w:rsidR="00B47031" w:rsidRPr="00D55D86" w:rsidRDefault="00B47031" w:rsidP="00B4703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55D86">
        <w:rPr>
          <w:sz w:val="24"/>
          <w:szCs w:val="24"/>
        </w:rPr>
        <w:t>Professional Resume</w:t>
      </w:r>
    </w:p>
    <w:p w14:paraId="135E08DB" w14:textId="77777777" w:rsidR="00B47031" w:rsidRPr="00D55D86" w:rsidRDefault="00B47031" w:rsidP="00B4703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55D86">
        <w:rPr>
          <w:sz w:val="24"/>
          <w:szCs w:val="24"/>
        </w:rPr>
        <w:t>Letter of Recommendation</w:t>
      </w:r>
    </w:p>
    <w:p w14:paraId="1986629F" w14:textId="77777777" w:rsidR="00B47031" w:rsidRPr="00D55D86" w:rsidRDefault="008379E1" w:rsidP="00B47031">
      <w:pPr>
        <w:pStyle w:val="ListParagraph"/>
        <w:numPr>
          <w:ilvl w:val="0"/>
          <w:numId w:val="3"/>
        </w:numPr>
        <w:rPr>
          <w:sz w:val="24"/>
          <w:szCs w:val="24"/>
        </w:rPr>
      </w:pPr>
      <w:bookmarkStart w:id="0" w:name="_GoBack"/>
      <w:r w:rsidRPr="00D55D86">
        <w:rPr>
          <w:sz w:val="24"/>
          <w:szCs w:val="24"/>
        </w:rPr>
        <w:t>S</w:t>
      </w:r>
      <w:r w:rsidR="00B47031" w:rsidRPr="00D55D86">
        <w:rPr>
          <w:sz w:val="24"/>
          <w:szCs w:val="24"/>
        </w:rPr>
        <w:t>ubmit 500-word</w:t>
      </w:r>
      <w:r w:rsidR="00AE110B" w:rsidRPr="00D55D86">
        <w:rPr>
          <w:sz w:val="24"/>
          <w:szCs w:val="24"/>
        </w:rPr>
        <w:t xml:space="preserve"> statement about why </w:t>
      </w:r>
      <w:r w:rsidR="00B47031" w:rsidRPr="00D55D86">
        <w:rPr>
          <w:sz w:val="24"/>
          <w:szCs w:val="24"/>
        </w:rPr>
        <w:t>the scholarship</w:t>
      </w:r>
      <w:r w:rsidR="00AE110B" w:rsidRPr="00D55D86">
        <w:rPr>
          <w:sz w:val="24"/>
          <w:szCs w:val="24"/>
        </w:rPr>
        <w:t xml:space="preserve"> would benefit you as a young professional</w:t>
      </w:r>
      <w:r w:rsidR="00B47031" w:rsidRPr="00D55D86">
        <w:rPr>
          <w:sz w:val="24"/>
          <w:szCs w:val="24"/>
        </w:rPr>
        <w:t xml:space="preserve"> </w:t>
      </w:r>
      <w:r w:rsidRPr="00D55D86">
        <w:rPr>
          <w:sz w:val="24"/>
          <w:szCs w:val="24"/>
        </w:rPr>
        <w:t>and your</w:t>
      </w:r>
      <w:r w:rsidR="00AE110B" w:rsidRPr="00D55D86">
        <w:rPr>
          <w:sz w:val="24"/>
          <w:szCs w:val="24"/>
        </w:rPr>
        <w:t xml:space="preserve"> future plans for a career</w:t>
      </w:r>
      <w:r w:rsidR="00B47031" w:rsidRPr="00D55D86">
        <w:rPr>
          <w:sz w:val="24"/>
          <w:szCs w:val="24"/>
        </w:rPr>
        <w:t xml:space="preserve"> in the meetings and/or hospitality management field</w:t>
      </w:r>
    </w:p>
    <w:bookmarkEnd w:id="0"/>
    <w:p w14:paraId="14D93871" w14:textId="54F8D662" w:rsidR="00A612FD" w:rsidRPr="00D55D86" w:rsidRDefault="006211FE" w:rsidP="005B7E36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55D86">
        <w:rPr>
          <w:sz w:val="24"/>
          <w:szCs w:val="24"/>
        </w:rPr>
        <w:t xml:space="preserve">Email to BL </w:t>
      </w:r>
      <w:r w:rsidR="00E9222D" w:rsidRPr="00D55D86">
        <w:rPr>
          <w:sz w:val="24"/>
          <w:szCs w:val="24"/>
        </w:rPr>
        <w:t xml:space="preserve">Student </w:t>
      </w:r>
      <w:r w:rsidRPr="00D55D86">
        <w:rPr>
          <w:sz w:val="24"/>
          <w:szCs w:val="24"/>
        </w:rPr>
        <w:t xml:space="preserve">Scholarship Committee Chair: </w:t>
      </w:r>
      <w:hyperlink r:id="rId6" w:history="1">
        <w:r w:rsidRPr="00D55D86">
          <w:rPr>
            <w:rStyle w:val="Hyperlink"/>
            <w:sz w:val="24"/>
            <w:szCs w:val="24"/>
          </w:rPr>
          <w:t>lbynder@meetingsxceptional.com</w:t>
        </w:r>
      </w:hyperlink>
      <w:r w:rsidRPr="00D55D86">
        <w:rPr>
          <w:sz w:val="24"/>
          <w:szCs w:val="24"/>
        </w:rPr>
        <w:t xml:space="preserve"> </w:t>
      </w:r>
    </w:p>
    <w:sectPr w:rsidR="00A612FD" w:rsidRPr="00D55D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 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entury Gothic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 JULIAN">
    <w:altName w:val="Times New Roman"/>
    <w:charset w:val="00"/>
    <w:family w:val="auto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43C9C"/>
    <w:multiLevelType w:val="hybridMultilevel"/>
    <w:tmpl w:val="2A1E0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8441A"/>
    <w:multiLevelType w:val="hybridMultilevel"/>
    <w:tmpl w:val="7DBAB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8251CC"/>
    <w:multiLevelType w:val="hybridMultilevel"/>
    <w:tmpl w:val="79FAE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4F0199"/>
    <w:multiLevelType w:val="hybridMultilevel"/>
    <w:tmpl w:val="5FBC1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86777E"/>
    <w:multiLevelType w:val="hybridMultilevel"/>
    <w:tmpl w:val="E1EE0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NjYyMTMxMjcwNzNV0lEKTi0uzszPAykwrAUAl+YEFCwAAAA="/>
  </w:docVars>
  <w:rsids>
    <w:rsidRoot w:val="00A26B4B"/>
    <w:rsid w:val="00017077"/>
    <w:rsid w:val="00055712"/>
    <w:rsid w:val="000C5DE2"/>
    <w:rsid w:val="000E04E7"/>
    <w:rsid w:val="00102703"/>
    <w:rsid w:val="001863FF"/>
    <w:rsid w:val="001E79B6"/>
    <w:rsid w:val="001F2B54"/>
    <w:rsid w:val="002364DE"/>
    <w:rsid w:val="00282456"/>
    <w:rsid w:val="002C1EDD"/>
    <w:rsid w:val="002E746E"/>
    <w:rsid w:val="003B7877"/>
    <w:rsid w:val="00515CB0"/>
    <w:rsid w:val="005B7E36"/>
    <w:rsid w:val="005C06F7"/>
    <w:rsid w:val="005C777B"/>
    <w:rsid w:val="006211FE"/>
    <w:rsid w:val="007318F3"/>
    <w:rsid w:val="0075350E"/>
    <w:rsid w:val="007E49C7"/>
    <w:rsid w:val="008379E1"/>
    <w:rsid w:val="00877BB3"/>
    <w:rsid w:val="00951B27"/>
    <w:rsid w:val="00997698"/>
    <w:rsid w:val="009A326F"/>
    <w:rsid w:val="009A7AD7"/>
    <w:rsid w:val="009B51EA"/>
    <w:rsid w:val="00A26B4B"/>
    <w:rsid w:val="00A550D3"/>
    <w:rsid w:val="00A612FD"/>
    <w:rsid w:val="00A668CC"/>
    <w:rsid w:val="00AE110B"/>
    <w:rsid w:val="00B07F48"/>
    <w:rsid w:val="00B308FA"/>
    <w:rsid w:val="00B47031"/>
    <w:rsid w:val="00B718A5"/>
    <w:rsid w:val="00BE36CB"/>
    <w:rsid w:val="00C058A0"/>
    <w:rsid w:val="00C92265"/>
    <w:rsid w:val="00D33157"/>
    <w:rsid w:val="00D55D86"/>
    <w:rsid w:val="00E03F67"/>
    <w:rsid w:val="00E62412"/>
    <w:rsid w:val="00E9222D"/>
    <w:rsid w:val="00FB5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FD49F"/>
  <w15:chartTrackingRefBased/>
  <w15:docId w15:val="{C37A559D-5FCA-435C-8B25-17B57A95F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78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70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703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211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18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bynder@meetingsxceptiona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e Bynder</dc:creator>
  <cp:keywords/>
  <dc:description/>
  <cp:lastModifiedBy>Kat Martineau</cp:lastModifiedBy>
  <cp:revision>2</cp:revision>
  <cp:lastPrinted>2016-03-03T21:05:00Z</cp:lastPrinted>
  <dcterms:created xsi:type="dcterms:W3CDTF">2016-12-20T14:10:00Z</dcterms:created>
  <dcterms:modified xsi:type="dcterms:W3CDTF">2016-12-20T14:10:00Z</dcterms:modified>
</cp:coreProperties>
</file>